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495729" w14:textId="77777777" w:rsidR="003264AB" w:rsidRDefault="007A46FC">
      <w:pPr>
        <w:spacing w:after="120" w:line="240" w:lineRule="auto"/>
        <w:ind w:left="0" w:hanging="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436D43BB" wp14:editId="51CC2B4F">
                <wp:simplePos x="0" y="0"/>
                <wp:positionH relativeFrom="column">
                  <wp:posOffset>-12699</wp:posOffset>
                </wp:positionH>
                <wp:positionV relativeFrom="paragraph">
                  <wp:posOffset>-114299</wp:posOffset>
                </wp:positionV>
                <wp:extent cx="9234170" cy="347345"/>
                <wp:effectExtent l="0" t="0" r="0" b="0"/>
                <wp:wrapNone/>
                <wp:docPr id="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733678" y="3611090"/>
                          <a:ext cx="9224645" cy="33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3411D5C" w14:textId="77777777" w:rsidR="003264AB" w:rsidRDefault="007A46FC">
                            <w:pPr>
                              <w:spacing w:line="275" w:lineRule="auto"/>
                              <w:ind w:left="1" w:hanging="3"/>
                              <w:jc w:val="cente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>REINFORCER ASSESSMENT</w:t>
                            </w:r>
                          </w:p>
                          <w:p w14:paraId="741007EB" w14:textId="77777777" w:rsidR="003264AB" w:rsidRDefault="003264AB">
                            <w:pPr>
                              <w:spacing w:line="275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12699</wp:posOffset>
                </wp:positionH>
                <wp:positionV relativeFrom="paragraph">
                  <wp:posOffset>-114299</wp:posOffset>
                </wp:positionV>
                <wp:extent cx="9234170" cy="347345"/>
                <wp:effectExtent b="0" l="0" r="0" t="0"/>
                <wp:wrapNone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34170" cy="34734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EA1BD66" w14:textId="77777777" w:rsidR="003264AB" w:rsidRDefault="003264AB">
      <w:pPr>
        <w:spacing w:after="120" w:line="240" w:lineRule="auto"/>
        <w:ind w:left="0" w:hanging="2"/>
      </w:pPr>
    </w:p>
    <w:p w14:paraId="7DEBD57B" w14:textId="77777777" w:rsidR="003264AB" w:rsidRDefault="007A46FC">
      <w:pPr>
        <w:spacing w:after="120" w:line="240" w:lineRule="auto"/>
        <w:ind w:left="0" w:hanging="2"/>
      </w:pPr>
      <w:r>
        <w:t xml:space="preserve">Child’s </w:t>
      </w:r>
      <w:proofErr w:type="gramStart"/>
      <w:r>
        <w:t>Name:_</w:t>
      </w:r>
      <w:proofErr w:type="gramEnd"/>
      <w:r>
        <w:t>____________________________</w:t>
      </w:r>
      <w:r>
        <w:tab/>
        <w:t>Date:_________________</w:t>
      </w:r>
      <w:r>
        <w:tab/>
        <w:t>Reporter’s Name:____________________________</w:t>
      </w:r>
    </w:p>
    <w:p w14:paraId="5B69D14F" w14:textId="65CF9FCD" w:rsidR="003264AB" w:rsidRDefault="007A46FC">
      <w:pPr>
        <w:spacing w:after="120" w:line="240" w:lineRule="auto"/>
        <w:ind w:left="0" w:hanging="2"/>
      </w:pPr>
      <w:r>
        <w:t>Instructions</w:t>
      </w:r>
      <w:r>
        <w:t>:  Use a mark to indicate the preferred items or activities.</w:t>
      </w:r>
    </w:p>
    <w:p w14:paraId="058FA6D5" w14:textId="77777777" w:rsidR="003264AB" w:rsidRDefault="007A46FC">
      <w:pPr>
        <w:spacing w:after="120" w:line="240" w:lineRule="auto"/>
        <w:ind w:left="0" w:hanging="2"/>
      </w:pPr>
      <w:r>
        <w:t>_____Adult atten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Hugs</w:t>
      </w:r>
      <w:r>
        <w:tab/>
      </w:r>
      <w:r>
        <w:tab/>
      </w:r>
      <w:r>
        <w:t>_____Private praise</w:t>
      </w:r>
      <w:r>
        <w:tab/>
        <w:t>_____Public praise</w:t>
      </w:r>
      <w:r>
        <w:tab/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20A64F64" wp14:editId="27407311">
                <wp:simplePos x="0" y="0"/>
                <wp:positionH relativeFrom="column">
                  <wp:posOffset>1</wp:posOffset>
                </wp:positionH>
                <wp:positionV relativeFrom="paragraph">
                  <wp:posOffset>0</wp:posOffset>
                </wp:positionV>
                <wp:extent cx="9277350" cy="288925"/>
                <wp:effectExtent l="0" t="0" r="0" b="0"/>
                <wp:wrapNone/>
                <wp:docPr id="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712088" y="3640300"/>
                          <a:ext cx="9267825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0CB3E83" w14:textId="77777777" w:rsidR="003264AB" w:rsidRDefault="007A46FC">
                            <w:pPr>
                              <w:spacing w:line="275" w:lineRule="auto"/>
                              <w:ind w:left="1" w:hanging="3"/>
                              <w:jc w:val="cente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>SOCIAL AND SENSORY REINFORCERS</w:t>
                            </w:r>
                          </w:p>
                          <w:p w14:paraId="2029F6DE" w14:textId="77777777" w:rsidR="003264AB" w:rsidRDefault="003264AB">
                            <w:pPr>
                              <w:spacing w:line="275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0</wp:posOffset>
                </wp:positionV>
                <wp:extent cx="9277350" cy="288925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77350" cy="2889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2FFF8C4" w14:textId="77777777" w:rsidR="003264AB" w:rsidRDefault="003264AB">
      <w:pPr>
        <w:spacing w:after="120" w:line="240" w:lineRule="auto"/>
        <w:ind w:left="0" w:hanging="2"/>
      </w:pPr>
    </w:p>
    <w:p w14:paraId="60F76AAA" w14:textId="0CFB65CD" w:rsidR="003264AB" w:rsidRDefault="007A46FC">
      <w:pPr>
        <w:spacing w:after="120" w:line="240" w:lineRule="auto"/>
        <w:ind w:left="0" w:hanging="2"/>
      </w:pPr>
      <w:r>
        <w:t>_____Attention from specific adults</w:t>
      </w:r>
      <w:r>
        <w:tab/>
      </w:r>
      <w:r>
        <w:tab/>
      </w:r>
      <w:r>
        <w:tab/>
      </w:r>
      <w:r>
        <w:tab/>
      </w:r>
      <w:r>
        <w:t>_____OK sign</w:t>
      </w:r>
      <w:r>
        <w:tab/>
      </w:r>
      <w:r>
        <w:tab/>
      </w:r>
      <w:r>
        <w:tab/>
      </w:r>
      <w:r>
        <w:t>_____Applause</w:t>
      </w:r>
      <w:r>
        <w:tab/>
      </w:r>
      <w:r>
        <w:tab/>
      </w:r>
      <w:r>
        <w:t>_____Shake hands</w:t>
      </w:r>
    </w:p>
    <w:p w14:paraId="0EC3F884" w14:textId="57024419" w:rsidR="003264AB" w:rsidRDefault="007A46FC">
      <w:pPr>
        <w:spacing w:after="120" w:line="240" w:lineRule="auto"/>
        <w:ind w:left="0" w:hanging="2"/>
      </w:pPr>
      <w:r>
        <w:tab/>
        <w:t xml:space="preserve">List preferred </w:t>
      </w:r>
      <w:proofErr w:type="gramStart"/>
      <w:r>
        <w:t>adults:_</w:t>
      </w:r>
      <w:proofErr w:type="gramEnd"/>
      <w:r>
        <w:t>_________________________</w:t>
      </w:r>
      <w:r>
        <w:tab/>
      </w:r>
      <w:r>
        <w:tab/>
        <w:t>_____Eye contact</w:t>
      </w:r>
      <w:r>
        <w:tab/>
      </w:r>
      <w:r>
        <w:tab/>
      </w:r>
      <w:r>
        <w:t>_____High 5 sign</w:t>
      </w:r>
      <w:r>
        <w:tab/>
      </w:r>
      <w:r>
        <w:t>_____Thum</w:t>
      </w:r>
      <w:r>
        <w:t>bs up</w:t>
      </w:r>
    </w:p>
    <w:p w14:paraId="0F21A3FE" w14:textId="76ECF488" w:rsidR="003264AB" w:rsidRDefault="007A46FC">
      <w:pPr>
        <w:spacing w:after="120" w:line="240" w:lineRule="auto"/>
        <w:ind w:left="0" w:hanging="2"/>
      </w:pPr>
      <w:r>
        <w:t>_____Being left al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_____Smiles</w:t>
      </w:r>
      <w:r>
        <w:tab/>
      </w:r>
      <w:r>
        <w:tab/>
      </w:r>
      <w:r>
        <w:tab/>
      </w:r>
      <w:r>
        <w:t>_____Tickles</w:t>
      </w:r>
      <w:r>
        <w:tab/>
      </w:r>
      <w:r>
        <w:tab/>
        <w:t>_____Back rub</w:t>
      </w:r>
    </w:p>
    <w:p w14:paraId="189CF80E" w14:textId="7B6DEA7B" w:rsidR="003264AB" w:rsidRDefault="007A46FC">
      <w:pPr>
        <w:spacing w:after="120" w:line="240" w:lineRule="auto"/>
        <w:ind w:left="0" w:hanging="2"/>
      </w:pPr>
      <w:r>
        <w:t>_____Time spent with peer</w:t>
      </w:r>
      <w:r>
        <w:tab/>
      </w:r>
      <w:r>
        <w:tab/>
      </w:r>
      <w:r>
        <w:tab/>
      </w:r>
      <w:r>
        <w:tab/>
      </w:r>
      <w:r>
        <w:tab/>
      </w:r>
      <w:r>
        <w:t>_____Stim time</w:t>
      </w:r>
      <w:r>
        <w:tab/>
      </w:r>
      <w:r>
        <w:tab/>
      </w:r>
      <w:r>
        <w:tab/>
      </w:r>
      <w:r>
        <w:t>_____Being held</w:t>
      </w:r>
      <w:r>
        <w:tab/>
        <w:t>_____Brushing</w:t>
      </w:r>
    </w:p>
    <w:p w14:paraId="58E4EE14" w14:textId="42C9723C" w:rsidR="003264AB" w:rsidRDefault="007A46FC">
      <w:pPr>
        <w:spacing w:after="120" w:line="240" w:lineRule="auto"/>
        <w:ind w:left="0" w:hanging="2"/>
      </w:pPr>
      <w:r>
        <w:tab/>
        <w:t xml:space="preserve">List preferred </w:t>
      </w:r>
      <w:proofErr w:type="gramStart"/>
      <w:r>
        <w:t>peers:_</w:t>
      </w:r>
      <w:proofErr w:type="gramEnd"/>
      <w:r>
        <w:t>_________________________</w:t>
      </w:r>
      <w:r>
        <w:tab/>
      </w:r>
      <w:r>
        <w:tab/>
        <w:t>_____Jumping</w:t>
      </w:r>
      <w:r>
        <w:tab/>
      </w:r>
      <w:r>
        <w:tab/>
      </w:r>
      <w:r>
        <w:tab/>
      </w:r>
      <w:r>
        <w:t>_____Swinging</w:t>
      </w:r>
      <w:r>
        <w:tab/>
      </w:r>
      <w:r>
        <w:tab/>
        <w:t>_____Twirling</w:t>
      </w:r>
    </w:p>
    <w:p w14:paraId="618E498F" w14:textId="453043E2" w:rsidR="003264AB" w:rsidRDefault="007A46FC">
      <w:pPr>
        <w:spacing w:after="120" w:line="240" w:lineRule="auto"/>
        <w:ind w:left="0" w:hanging="2"/>
      </w:pPr>
      <w:r>
        <w:t>_____Freedo</w:t>
      </w:r>
      <w:r>
        <w:t>m from interference from adults</w:t>
      </w:r>
      <w:r>
        <w:tab/>
      </w:r>
      <w:r>
        <w:tab/>
      </w:r>
      <w:r>
        <w:tab/>
      </w:r>
      <w:r>
        <w:t>_____Vibrating toy</w:t>
      </w:r>
      <w:r>
        <w:tab/>
      </w:r>
      <w:r>
        <w:tab/>
      </w:r>
      <w:r>
        <w:t>_____Blanket roll</w:t>
      </w:r>
      <w:r>
        <w:tab/>
        <w:t>_____Shoes off</w:t>
      </w:r>
    </w:p>
    <w:p w14:paraId="2AA8DA0D" w14:textId="67A91801" w:rsidR="003264AB" w:rsidRDefault="007A46FC">
      <w:pPr>
        <w:spacing w:after="120" w:line="240" w:lineRule="auto"/>
        <w:ind w:left="0" w:hanging="2"/>
      </w:pPr>
      <w:r>
        <w:t>_____Freedom from interference from peers</w:t>
      </w:r>
      <w:r>
        <w:tab/>
      </w:r>
      <w:r>
        <w:tab/>
      </w:r>
      <w:r>
        <w:tab/>
      </w:r>
      <w:r>
        <w:t>_____Motor lab</w:t>
      </w:r>
      <w:r>
        <w:tab/>
      </w:r>
      <w:r>
        <w:tab/>
      </w:r>
      <w:r>
        <w:tab/>
      </w:r>
      <w:r>
        <w:t>_____Lotion</w:t>
      </w:r>
      <w:r>
        <w:tab/>
      </w:r>
      <w:r>
        <w:tab/>
        <w:t>_____Powder</w:t>
      </w:r>
    </w:p>
    <w:p w14:paraId="2AC1FC2A" w14:textId="1BDBB6D8" w:rsidR="003264AB" w:rsidRDefault="007A46FC">
      <w:pPr>
        <w:spacing w:after="120" w:line="240" w:lineRule="auto"/>
        <w:ind w:left="0" w:hanging="2"/>
      </w:pPr>
      <w:r>
        <w:t>_____A positive note to give to a person of choice</w:t>
      </w:r>
      <w:r>
        <w:tab/>
      </w:r>
      <w:r>
        <w:tab/>
      </w:r>
      <w:r>
        <w:t>_____Sit in adult’</w:t>
      </w:r>
      <w:r>
        <w:t>s lap</w:t>
      </w:r>
      <w:r>
        <w:tab/>
      </w:r>
      <w:r>
        <w:tab/>
      </w:r>
      <w:r>
        <w:t>_</w:t>
      </w:r>
      <w:r>
        <w:t>____Public</w:t>
      </w:r>
      <w:r>
        <w:t xml:space="preserve"> r</w:t>
      </w:r>
      <w:r>
        <w:t xml:space="preserve">ecognition </w:t>
      </w:r>
    </w:p>
    <w:p w14:paraId="6EF3B01F" w14:textId="44219961" w:rsidR="003264AB" w:rsidRDefault="007A46FC">
      <w:pPr>
        <w:spacing w:line="240" w:lineRule="auto"/>
        <w:ind w:left="0" w:hanging="2"/>
      </w:pPr>
      <w:r>
        <w:t>_____List other____________________________________</w:t>
      </w:r>
      <w:r>
        <w:tab/>
      </w:r>
      <w:r>
        <w:t>_____List other___________________________________________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6E8B0E71" wp14:editId="67B5F8E3">
                <wp:simplePos x="0" y="0"/>
                <wp:positionH relativeFrom="column">
                  <wp:posOffset>-12699</wp:posOffset>
                </wp:positionH>
                <wp:positionV relativeFrom="paragraph">
                  <wp:posOffset>254000</wp:posOffset>
                </wp:positionV>
                <wp:extent cx="9134475" cy="304800"/>
                <wp:effectExtent l="0" t="0" r="0" b="0"/>
                <wp:wrapNone/>
                <wp:docPr id="5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783525" y="3632363"/>
                          <a:ext cx="91249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4278FA9" w14:textId="77777777" w:rsidR="003264AB" w:rsidRDefault="007A46FC">
                            <w:pPr>
                              <w:spacing w:line="275" w:lineRule="auto"/>
                              <w:ind w:left="1" w:hanging="3"/>
                              <w:jc w:val="cente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>ACTIVITY REINFORCER</w:t>
                            </w:r>
                          </w:p>
                          <w:p w14:paraId="4CBF0628" w14:textId="77777777" w:rsidR="003264AB" w:rsidRDefault="003264AB">
                            <w:pPr>
                              <w:spacing w:line="275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12699</wp:posOffset>
                </wp:positionH>
                <wp:positionV relativeFrom="paragraph">
                  <wp:posOffset>254000</wp:posOffset>
                </wp:positionV>
                <wp:extent cx="9134475" cy="304800"/>
                <wp:effectExtent b="0" l="0" r="0" t="0"/>
                <wp:wrapNone/>
                <wp:docPr id="5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34475" cy="3048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5B87F70" w14:textId="77777777" w:rsidR="003264AB" w:rsidRDefault="003264AB">
      <w:pPr>
        <w:spacing w:line="240" w:lineRule="auto"/>
        <w:ind w:left="0" w:hanging="2"/>
      </w:pPr>
    </w:p>
    <w:p w14:paraId="61FDADFF" w14:textId="77777777" w:rsidR="003264AB" w:rsidRDefault="007A46FC">
      <w:pPr>
        <w:spacing w:line="240" w:lineRule="auto"/>
        <w:ind w:left="0" w:hanging="2"/>
      </w:pPr>
      <w:r>
        <w:t>_____Musi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Puzzles</w:t>
      </w:r>
      <w:r>
        <w:tab/>
      </w:r>
      <w:r>
        <w:tab/>
        <w:t>_____Computer</w:t>
      </w:r>
      <w:r>
        <w:tab/>
        <w:t>_____Water play</w:t>
      </w:r>
    </w:p>
    <w:p w14:paraId="5C090652" w14:textId="77777777" w:rsidR="003264AB" w:rsidRDefault="007A46FC">
      <w:pPr>
        <w:spacing w:line="240" w:lineRule="auto"/>
        <w:ind w:left="0" w:hanging="2"/>
      </w:pPr>
      <w:r>
        <w:t xml:space="preserve">List preferred </w:t>
      </w:r>
      <w:proofErr w:type="gramStart"/>
      <w:r>
        <w:t>songs:_</w:t>
      </w:r>
      <w:proofErr w:type="gramEnd"/>
      <w:r>
        <w:t>_______________________________</w:t>
      </w:r>
      <w:r>
        <w:tab/>
      </w:r>
      <w:r>
        <w:tab/>
        <w:t>_____Outside play</w:t>
      </w:r>
      <w:r>
        <w:tab/>
        <w:t>_____Snack time</w:t>
      </w:r>
      <w:r>
        <w:tab/>
        <w:t>_____Free time</w:t>
      </w:r>
    </w:p>
    <w:p w14:paraId="61446D33" w14:textId="77777777" w:rsidR="003264AB" w:rsidRDefault="007A46FC">
      <w:pPr>
        <w:spacing w:line="240" w:lineRule="auto"/>
        <w:ind w:left="0" w:hanging="2"/>
      </w:pPr>
      <w:r>
        <w:t>_____Playing with toy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Riding toys</w:t>
      </w:r>
      <w:r>
        <w:tab/>
        <w:t>_____Books, stories</w:t>
      </w:r>
      <w:r>
        <w:tab/>
        <w:t>_____Painting</w:t>
      </w:r>
    </w:p>
    <w:p w14:paraId="191E2F92" w14:textId="77777777" w:rsidR="003264AB" w:rsidRDefault="007A46FC">
      <w:pPr>
        <w:spacing w:line="240" w:lineRule="auto"/>
        <w:ind w:left="0" w:hanging="2"/>
      </w:pPr>
      <w:r>
        <w:t xml:space="preserve">List preferred </w:t>
      </w:r>
      <w:proofErr w:type="gramStart"/>
      <w:r>
        <w:t>toys:_</w:t>
      </w:r>
      <w:proofErr w:type="gramEnd"/>
      <w:r>
        <w:t xml:space="preserve">________________________________ </w:t>
      </w:r>
      <w:r>
        <w:tab/>
      </w:r>
      <w:r>
        <w:tab/>
        <w:t>_____Drawing</w:t>
      </w:r>
      <w:r>
        <w:tab/>
      </w:r>
      <w:r>
        <w:tab/>
        <w:t>__</w:t>
      </w:r>
      <w:r>
        <w:t>___Coloring</w:t>
      </w:r>
      <w:r>
        <w:tab/>
      </w:r>
      <w:r>
        <w:tab/>
        <w:t>_____Visiting</w:t>
      </w:r>
    </w:p>
    <w:p w14:paraId="3613B90D" w14:textId="77777777" w:rsidR="003264AB" w:rsidRDefault="007A46FC">
      <w:pPr>
        <w:spacing w:line="240" w:lineRule="auto"/>
        <w:ind w:left="0" w:hanging="2"/>
      </w:pPr>
      <w:r>
        <w:t>_____Playing with pet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Cooking</w:t>
      </w:r>
      <w:r>
        <w:tab/>
      </w:r>
      <w:r>
        <w:tab/>
        <w:t>_____Balloons</w:t>
      </w:r>
      <w:r>
        <w:tab/>
      </w:r>
      <w:r>
        <w:tab/>
        <w:t>_____Making choices</w:t>
      </w:r>
    </w:p>
    <w:p w14:paraId="2DAEE65D" w14:textId="77777777" w:rsidR="003264AB" w:rsidRDefault="007A46FC">
      <w:pPr>
        <w:spacing w:line="240" w:lineRule="auto"/>
        <w:ind w:left="0" w:hanging="2"/>
      </w:pPr>
      <w:r>
        <w:t>_____Going for a walk</w:t>
      </w:r>
      <w:r>
        <w:tab/>
      </w:r>
      <w:r>
        <w:tab/>
        <w:t>_____Job responsibilities</w:t>
      </w:r>
      <w:r>
        <w:tab/>
      </w:r>
      <w:r>
        <w:tab/>
        <w:t>_____More independence</w:t>
      </w:r>
      <w:r>
        <w:tab/>
      </w:r>
      <w:r>
        <w:tab/>
      </w:r>
      <w:r>
        <w:tab/>
        <w:t>_____Special seat</w:t>
      </w:r>
    </w:p>
    <w:p w14:paraId="29C851EE" w14:textId="77777777" w:rsidR="003264AB" w:rsidRDefault="007A46FC">
      <w:pPr>
        <w:spacing w:line="240" w:lineRule="auto"/>
        <w:ind w:left="0" w:hanging="2"/>
      </w:pPr>
      <w:r>
        <w:t>_____Wearing jewelry</w:t>
      </w:r>
      <w:r>
        <w:tab/>
      </w:r>
      <w:r>
        <w:tab/>
        <w:t>_____Wearing cosmetics</w:t>
      </w:r>
      <w:r>
        <w:tab/>
      </w:r>
      <w:r>
        <w:tab/>
        <w:t>_____Being r</w:t>
      </w:r>
      <w:r>
        <w:t>ead to</w:t>
      </w:r>
      <w:r>
        <w:tab/>
      </w:r>
      <w:r>
        <w:tab/>
      </w:r>
      <w:r>
        <w:tab/>
      </w:r>
      <w:r>
        <w:tab/>
        <w:t>_____Bubbles</w:t>
      </w:r>
    </w:p>
    <w:p w14:paraId="04FBF0A1" w14:textId="77777777" w:rsidR="003264AB" w:rsidRDefault="007A46FC">
      <w:pPr>
        <w:spacing w:line="240" w:lineRule="auto"/>
        <w:ind w:left="0" w:hanging="2"/>
      </w:pPr>
      <w:r>
        <w:t xml:space="preserve">_____List preferred </w:t>
      </w:r>
      <w:proofErr w:type="gramStart"/>
      <w:r>
        <w:t>materials:_</w:t>
      </w:r>
      <w:proofErr w:type="gramEnd"/>
      <w:r>
        <w:t>_________________________________________________________________________________________</w:t>
      </w:r>
    </w:p>
    <w:p w14:paraId="504B09CF" w14:textId="77777777" w:rsidR="003264AB" w:rsidRDefault="007A46FC">
      <w:pPr>
        <w:spacing w:line="240" w:lineRule="auto"/>
        <w:ind w:left="0" w:hanging="2"/>
      </w:pPr>
      <w:r>
        <w:t>_____Computer programs</w:t>
      </w:r>
    </w:p>
    <w:p w14:paraId="69C42250" w14:textId="77777777" w:rsidR="003264AB" w:rsidRDefault="007A46FC">
      <w:pPr>
        <w:spacing w:line="240" w:lineRule="auto"/>
        <w:ind w:left="0" w:hanging="2"/>
      </w:pPr>
      <w:r>
        <w:lastRenderedPageBreak/>
        <w:t xml:space="preserve">Please list </w:t>
      </w:r>
      <w:proofErr w:type="gramStart"/>
      <w:r>
        <w:t>preferred:_</w:t>
      </w:r>
      <w:proofErr w:type="gramEnd"/>
      <w:r>
        <w:t>__________________________________________________________________</w:t>
      </w:r>
      <w:r>
        <w:t>_______________________________</w:t>
      </w:r>
    </w:p>
    <w:p w14:paraId="24654848" w14:textId="77777777" w:rsidR="003264AB" w:rsidRDefault="007A46FC">
      <w:pPr>
        <w:spacing w:line="240" w:lineRule="auto"/>
        <w:ind w:left="0" w:hanging="2"/>
      </w:pPr>
      <w:r>
        <w:t>_____Social activities</w:t>
      </w:r>
    </w:p>
    <w:p w14:paraId="5C92B73D" w14:textId="77777777" w:rsidR="003264AB" w:rsidRDefault="007A46FC">
      <w:pPr>
        <w:spacing w:line="240" w:lineRule="auto"/>
        <w:ind w:left="0" w:hanging="2"/>
      </w:pPr>
      <w:r>
        <w:t xml:space="preserve">Please list </w:t>
      </w:r>
      <w:proofErr w:type="gramStart"/>
      <w:r>
        <w:t>preferred:_</w:t>
      </w:r>
      <w:proofErr w:type="gramEnd"/>
      <w:r>
        <w:t>_________________________________________________________________________________________________</w:t>
      </w:r>
    </w:p>
    <w:p w14:paraId="038C8B23" w14:textId="77777777" w:rsidR="003264AB" w:rsidRDefault="007A46FC">
      <w:pPr>
        <w:spacing w:line="240" w:lineRule="auto"/>
        <w:ind w:left="0" w:hanging="2"/>
      </w:pPr>
      <w:r>
        <w:t>_____Leisure activities</w:t>
      </w:r>
    </w:p>
    <w:p w14:paraId="41C26760" w14:textId="77777777" w:rsidR="003264AB" w:rsidRDefault="007A46FC">
      <w:pPr>
        <w:spacing w:line="240" w:lineRule="auto"/>
        <w:ind w:left="0" w:hanging="2"/>
      </w:pPr>
      <w:r>
        <w:t xml:space="preserve">Please list </w:t>
      </w:r>
      <w:proofErr w:type="gramStart"/>
      <w:r>
        <w:t>preferred:_</w:t>
      </w:r>
      <w:proofErr w:type="gramEnd"/>
      <w:r>
        <w:t>_________________________________</w:t>
      </w:r>
      <w:r>
        <w:t>________________________________________________________________</w:t>
      </w:r>
    </w:p>
    <w:p w14:paraId="5A04A76A" w14:textId="77777777" w:rsidR="003264AB" w:rsidRDefault="007A46FC">
      <w:pPr>
        <w:spacing w:line="240" w:lineRule="auto"/>
        <w:ind w:left="0" w:hanging="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4B1A15C6" wp14:editId="42C229B1">
                <wp:simplePos x="0" y="0"/>
                <wp:positionH relativeFrom="column">
                  <wp:posOffset>177800</wp:posOffset>
                </wp:positionH>
                <wp:positionV relativeFrom="paragraph">
                  <wp:posOffset>0</wp:posOffset>
                </wp:positionV>
                <wp:extent cx="8780145" cy="307340"/>
                <wp:effectExtent l="0" t="0" r="0" b="0"/>
                <wp:wrapNone/>
                <wp:docPr id="4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960690" y="3631093"/>
                          <a:ext cx="877062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3BD3609" w14:textId="77777777" w:rsidR="003264AB" w:rsidRDefault="007A46FC">
                            <w:pPr>
                              <w:spacing w:line="275" w:lineRule="auto"/>
                              <w:ind w:left="1" w:hanging="3"/>
                              <w:jc w:val="cente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>AREAS OF INTEREST</w:t>
                            </w:r>
                          </w:p>
                          <w:p w14:paraId="0CCEB636" w14:textId="77777777" w:rsidR="003264AB" w:rsidRDefault="003264AB">
                            <w:pPr>
                              <w:spacing w:line="275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77800</wp:posOffset>
                </wp:positionH>
                <wp:positionV relativeFrom="paragraph">
                  <wp:posOffset>0</wp:posOffset>
                </wp:positionV>
                <wp:extent cx="8780145" cy="307340"/>
                <wp:effectExtent b="0" l="0" r="0" t="0"/>
                <wp:wrapNone/>
                <wp:docPr id="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780145" cy="30734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F9769AB" w14:textId="77777777" w:rsidR="003264AB" w:rsidRDefault="003264AB">
      <w:pPr>
        <w:spacing w:line="240" w:lineRule="auto"/>
        <w:ind w:left="0" w:hanging="2"/>
      </w:pPr>
    </w:p>
    <w:p w14:paraId="6EBDAEFE" w14:textId="77777777" w:rsidR="003264AB" w:rsidRDefault="007A46FC">
      <w:pPr>
        <w:spacing w:line="240" w:lineRule="auto"/>
        <w:ind w:left="0" w:hanging="2"/>
      </w:pPr>
      <w:r>
        <w:t>_____Animal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Weather</w:t>
      </w:r>
      <w:r>
        <w:tab/>
      </w:r>
      <w:r>
        <w:tab/>
        <w:t>_____Trucks</w:t>
      </w:r>
      <w:r>
        <w:tab/>
      </w:r>
      <w:r>
        <w:tab/>
        <w:t>_____Trains</w:t>
      </w:r>
    </w:p>
    <w:p w14:paraId="7DEF396F" w14:textId="77777777" w:rsidR="003264AB" w:rsidRDefault="007A46FC">
      <w:pPr>
        <w:spacing w:line="240" w:lineRule="auto"/>
        <w:ind w:left="0" w:hanging="2"/>
      </w:pPr>
      <w:r>
        <w:t xml:space="preserve">Preferred </w:t>
      </w:r>
      <w:proofErr w:type="gramStart"/>
      <w:r>
        <w:t>animals:_</w:t>
      </w:r>
      <w:proofErr w:type="gramEnd"/>
      <w:r>
        <w:t>_______________________________________</w:t>
      </w:r>
      <w:r>
        <w:tab/>
      </w:r>
      <w:r>
        <w:tab/>
        <w:t>_____Dinosaurs</w:t>
      </w:r>
      <w:r>
        <w:tab/>
      </w:r>
      <w:r>
        <w:tab/>
        <w:t>_____Cars</w:t>
      </w:r>
      <w:r>
        <w:tab/>
      </w:r>
      <w:r>
        <w:tab/>
        <w:t>_____Science</w:t>
      </w:r>
    </w:p>
    <w:p w14:paraId="5D7B5E91" w14:textId="77777777" w:rsidR="003264AB" w:rsidRDefault="007A46FC">
      <w:pPr>
        <w:spacing w:line="240" w:lineRule="auto"/>
        <w:ind w:left="0" w:hanging="2"/>
      </w:pPr>
      <w:r>
        <w:t xml:space="preserve">_____List favorite TV </w:t>
      </w:r>
      <w:proofErr w:type="gramStart"/>
      <w:r>
        <w:t>programs:_</w:t>
      </w:r>
      <w:proofErr w:type="gramEnd"/>
      <w:r>
        <w:t>____________________________</w:t>
      </w:r>
      <w:r>
        <w:tab/>
      </w:r>
      <w:r>
        <w:tab/>
        <w:t>_____Math</w:t>
      </w:r>
      <w:r>
        <w:tab/>
      </w:r>
      <w:r>
        <w:tab/>
        <w:t>_____Numbers</w:t>
      </w:r>
      <w:r>
        <w:tab/>
      </w:r>
      <w:r>
        <w:tab/>
        <w:t>_____Shapes</w:t>
      </w:r>
    </w:p>
    <w:p w14:paraId="60E7DBA2" w14:textId="77777777" w:rsidR="003264AB" w:rsidRDefault="007A46FC">
      <w:pPr>
        <w:spacing w:line="240" w:lineRule="auto"/>
        <w:ind w:left="0" w:hanging="2"/>
      </w:pPr>
      <w:r>
        <w:t xml:space="preserve">_____List favorite </w:t>
      </w:r>
      <w:proofErr w:type="gramStart"/>
      <w:r>
        <w:t>celebrities:_</w:t>
      </w:r>
      <w:proofErr w:type="gramEnd"/>
      <w:r>
        <w:t>______________________________</w:t>
      </w:r>
      <w:r>
        <w:tab/>
      </w:r>
      <w:r>
        <w:tab/>
        <w:t>_____Machines</w:t>
      </w:r>
      <w:r>
        <w:tab/>
      </w:r>
      <w:r>
        <w:tab/>
        <w:t>_____Tools</w:t>
      </w:r>
      <w:r>
        <w:tab/>
      </w:r>
      <w:r>
        <w:tab/>
        <w:t>_____Sports</w:t>
      </w:r>
    </w:p>
    <w:p w14:paraId="39E1B277" w14:textId="77777777" w:rsidR="003264AB" w:rsidRDefault="007A46FC">
      <w:pPr>
        <w:spacing w:line="240" w:lineRule="auto"/>
        <w:ind w:left="0" w:hanging="2"/>
      </w:pPr>
      <w:r>
        <w:t xml:space="preserve">_____List favorite </w:t>
      </w:r>
      <w:proofErr w:type="gramStart"/>
      <w:r>
        <w:t>colors:_</w:t>
      </w:r>
      <w:proofErr w:type="gramEnd"/>
      <w:r>
        <w:t>___________________________</w:t>
      </w:r>
      <w:r>
        <w:t>____</w:t>
      </w:r>
      <w:r>
        <w:tab/>
        <w:t>___</w:t>
      </w:r>
      <w:r>
        <w:tab/>
      </w:r>
      <w:r>
        <w:tab/>
        <w:t>_____Outdoors</w:t>
      </w:r>
      <w:r>
        <w:tab/>
      </w:r>
      <w:r>
        <w:tab/>
        <w:t>_____Clothes                    _____Computers</w:t>
      </w:r>
    </w:p>
    <w:p w14:paraId="22884631" w14:textId="77777777" w:rsidR="003264AB" w:rsidRDefault="007A46FC">
      <w:pPr>
        <w:spacing w:line="240" w:lineRule="auto"/>
        <w:ind w:left="0" w:hanging="2"/>
      </w:pPr>
      <w:r>
        <w:t xml:space="preserve">_____List favorite </w:t>
      </w:r>
      <w:proofErr w:type="gramStart"/>
      <w:r>
        <w:t>movies:_</w:t>
      </w:r>
      <w:proofErr w:type="gramEnd"/>
      <w:r>
        <w:t>__________________________________________________________________________________________________</w:t>
      </w:r>
    </w:p>
    <w:p w14:paraId="60F979CD" w14:textId="77777777" w:rsidR="003264AB" w:rsidRDefault="007A46FC">
      <w:pPr>
        <w:spacing w:line="240" w:lineRule="auto"/>
        <w:ind w:left="0" w:hanging="2"/>
      </w:pPr>
      <w:r>
        <w:t xml:space="preserve">_____List favorite </w:t>
      </w:r>
      <w:proofErr w:type="gramStart"/>
      <w:r>
        <w:t>songs:_</w:t>
      </w:r>
      <w:proofErr w:type="gramEnd"/>
      <w:r>
        <w:t>___________________________________________________________________________________________________</w:t>
      </w:r>
    </w:p>
    <w:p w14:paraId="5DC2898F" w14:textId="77777777" w:rsidR="003264AB" w:rsidRDefault="007A46FC">
      <w:pPr>
        <w:spacing w:line="240" w:lineRule="auto"/>
        <w:ind w:left="0" w:hanging="2"/>
      </w:pPr>
      <w:r>
        <w:t xml:space="preserve">_____List favorite places to </w:t>
      </w:r>
      <w:proofErr w:type="gramStart"/>
      <w:r>
        <w:t>go:_</w:t>
      </w:r>
      <w:proofErr w:type="gramEnd"/>
      <w:r>
        <w:t>______________________________________________________________________________________________</w:t>
      </w:r>
    </w:p>
    <w:p w14:paraId="0B2415DC" w14:textId="77777777" w:rsidR="003264AB" w:rsidRDefault="007A46FC">
      <w:pPr>
        <w:spacing w:line="240" w:lineRule="auto"/>
        <w:ind w:left="0" w:hanging="2"/>
      </w:pPr>
      <w:r>
        <w:t>__</w:t>
      </w:r>
      <w:r>
        <w:t>___</w:t>
      </w:r>
      <w:proofErr w:type="gramStart"/>
      <w:r>
        <w:t>Other:_</w:t>
      </w:r>
      <w:proofErr w:type="gramEnd"/>
      <w:r>
        <w:t>_____________________________________________________________________________________________________________</w:t>
      </w:r>
    </w:p>
    <w:p w14:paraId="02674369" w14:textId="77777777" w:rsidR="003264AB" w:rsidRDefault="003264AB">
      <w:pPr>
        <w:spacing w:line="240" w:lineRule="auto"/>
        <w:ind w:left="0" w:hanging="2"/>
      </w:pPr>
    </w:p>
    <w:p w14:paraId="4E91C63F" w14:textId="53044B6C" w:rsidR="003264AB" w:rsidRDefault="007A46FC">
      <w:pPr>
        <w:spacing w:line="240" w:lineRule="auto"/>
        <w:ind w:left="0" w:hanging="2"/>
      </w:pPr>
      <w:r>
        <w:t xml:space="preserve">Please list the following: </w:t>
      </w:r>
    </w:p>
    <w:p w14:paraId="496F3415" w14:textId="46B031BF" w:rsidR="003264AB" w:rsidRDefault="007A46FC">
      <w:pPr>
        <w:spacing w:line="240" w:lineRule="auto"/>
        <w:ind w:left="0" w:hanging="2"/>
      </w:pPr>
      <w:r>
        <w:t>Disliked Foods_____________________________________________________</w:t>
      </w:r>
      <w:r>
        <w:t>Disliked Noises___________________________________________</w:t>
      </w:r>
    </w:p>
    <w:p w14:paraId="4A2DE843" w14:textId="0786406E" w:rsidR="003264AB" w:rsidRDefault="007A46FC">
      <w:pPr>
        <w:spacing w:line="240" w:lineRule="auto"/>
        <w:ind w:left="0" w:hanging="2"/>
      </w:pPr>
      <w:r>
        <w:t>Disli</w:t>
      </w:r>
      <w:r>
        <w:t xml:space="preserve">ked Activities__________________________________________________ </w:t>
      </w:r>
      <w:r>
        <w:t>Disliked Places____________________________________________</w:t>
      </w:r>
    </w:p>
    <w:p w14:paraId="5E343BFD" w14:textId="77777777" w:rsidR="003264AB" w:rsidRDefault="007A46FC">
      <w:pPr>
        <w:spacing w:line="240" w:lineRule="auto"/>
        <w:ind w:left="0" w:hanging="2"/>
      </w:pPr>
      <w:r>
        <w:t>Disliked Materials__________________________________________________Disliked Animals___________________________________________</w:t>
      </w:r>
    </w:p>
    <w:p w14:paraId="14EE3719" w14:textId="77777777" w:rsidR="003264AB" w:rsidRDefault="007A46FC">
      <w:pPr>
        <w:spacing w:line="240" w:lineRule="auto"/>
        <w:ind w:left="0" w:hanging="2"/>
      </w:pPr>
      <w:r>
        <w:t>Oth</w:t>
      </w:r>
      <w:r>
        <w:t xml:space="preserve">er Dislikes_____________________________________________________Known </w:t>
      </w:r>
      <w:bookmarkStart w:id="0" w:name="_GoBack"/>
      <w:bookmarkEnd w:id="0"/>
      <w:r>
        <w:t>Fears______________________________________________</w:t>
      </w:r>
    </w:p>
    <w:p w14:paraId="11C479ED" w14:textId="77777777" w:rsidR="003264AB" w:rsidRDefault="003264AB">
      <w:pPr>
        <w:spacing w:line="240" w:lineRule="auto"/>
        <w:ind w:left="0" w:hanging="2"/>
        <w:jc w:val="center"/>
        <w:rPr>
          <w:sz w:val="24"/>
          <w:szCs w:val="24"/>
        </w:rPr>
      </w:pPr>
    </w:p>
    <w:p w14:paraId="39862348" w14:textId="77777777" w:rsidR="003264AB" w:rsidRDefault="007A46FC">
      <w:pPr>
        <w:spacing w:line="240" w:lineRule="auto"/>
        <w:ind w:left="0" w:hanging="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2DC64032" wp14:editId="2999904A">
                <wp:simplePos x="0" y="0"/>
                <wp:positionH relativeFrom="column">
                  <wp:posOffset>12701</wp:posOffset>
                </wp:positionH>
                <wp:positionV relativeFrom="paragraph">
                  <wp:posOffset>101600</wp:posOffset>
                </wp:positionV>
                <wp:extent cx="8820150" cy="314325"/>
                <wp:effectExtent l="0" t="0" r="0" b="0"/>
                <wp:wrapNone/>
                <wp:docPr id="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940688" y="3627600"/>
                          <a:ext cx="88106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FBDE91B" w14:textId="77777777" w:rsidR="003264AB" w:rsidRDefault="007A46FC">
                            <w:pPr>
                              <w:spacing w:line="275" w:lineRule="auto"/>
                              <w:ind w:left="1" w:hanging="3"/>
                              <w:jc w:val="cente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>TANGIBLE ITEMS</w:t>
                            </w:r>
                          </w:p>
                          <w:p w14:paraId="33A4B881" w14:textId="77777777" w:rsidR="003264AB" w:rsidRDefault="003264AB">
                            <w:pPr>
                              <w:spacing w:line="275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101600</wp:posOffset>
                </wp:positionV>
                <wp:extent cx="8820150" cy="314325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20150" cy="3143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A04651C" w14:textId="77777777" w:rsidR="003264AB" w:rsidRDefault="003264AB">
      <w:pPr>
        <w:spacing w:line="240" w:lineRule="auto"/>
        <w:ind w:left="0" w:hanging="2"/>
      </w:pPr>
    </w:p>
    <w:p w14:paraId="45A7C8D9" w14:textId="74AE8A5C" w:rsidR="003264AB" w:rsidRDefault="007A46FC">
      <w:pPr>
        <w:spacing w:line="240" w:lineRule="auto"/>
        <w:ind w:left="0" w:hanging="2"/>
      </w:pPr>
      <w:r>
        <w:t>Please list the following preferred items</w:t>
      </w:r>
      <w:r>
        <w:t xml:space="preserve"> (by product name/type):</w:t>
      </w:r>
    </w:p>
    <w:p w14:paraId="50D11954" w14:textId="77777777" w:rsidR="003264AB" w:rsidRDefault="007A46FC">
      <w:pPr>
        <w:spacing w:line="240" w:lineRule="auto"/>
        <w:ind w:left="0" w:hanging="2"/>
      </w:pPr>
      <w:r>
        <w:t>_____Chips____________________________________</w:t>
      </w:r>
      <w:r>
        <w:t>_______</w:t>
      </w:r>
      <w:r>
        <w:tab/>
      </w:r>
      <w:r>
        <w:tab/>
      </w:r>
      <w:r>
        <w:tab/>
        <w:t>_____Snacks____________________________________________</w:t>
      </w:r>
    </w:p>
    <w:p w14:paraId="00C585F5" w14:textId="77777777" w:rsidR="003264AB" w:rsidRDefault="007A46FC">
      <w:pPr>
        <w:spacing w:line="240" w:lineRule="auto"/>
        <w:ind w:left="0" w:hanging="2"/>
      </w:pPr>
      <w:r>
        <w:t>_____Cookies_________________________________________</w:t>
      </w:r>
      <w:r>
        <w:tab/>
      </w:r>
      <w:r>
        <w:tab/>
      </w:r>
      <w:r>
        <w:tab/>
        <w:t>_____Drinks_____________________________________________</w:t>
      </w:r>
    </w:p>
    <w:p w14:paraId="34B0C4B2" w14:textId="77777777" w:rsidR="003264AB" w:rsidRDefault="007A46FC">
      <w:pPr>
        <w:spacing w:line="240" w:lineRule="auto"/>
        <w:ind w:left="0" w:hanging="2"/>
      </w:pPr>
      <w:r>
        <w:t>_____Candy_____________________________</w:t>
      </w:r>
      <w:r>
        <w:tab/>
        <w:t>_____________</w:t>
      </w:r>
      <w:r>
        <w:tab/>
      </w:r>
      <w:r>
        <w:tab/>
      </w:r>
      <w:r>
        <w:tab/>
      </w:r>
      <w:r>
        <w:t>_____Stickers____________________________________________</w:t>
      </w:r>
    </w:p>
    <w:p w14:paraId="7C76BF72" w14:textId="77777777" w:rsidR="003264AB" w:rsidRDefault="007A46FC">
      <w:pPr>
        <w:spacing w:line="240" w:lineRule="auto"/>
        <w:ind w:left="0" w:hanging="2"/>
      </w:pPr>
      <w:r>
        <w:t>_____Fruit___________________________________________</w:t>
      </w:r>
      <w:r>
        <w:tab/>
      </w:r>
      <w:r>
        <w:tab/>
      </w:r>
      <w:r>
        <w:tab/>
        <w:t>_____Toys_______________________________________________</w:t>
      </w:r>
    </w:p>
    <w:p w14:paraId="729B7B80" w14:textId="77777777" w:rsidR="003264AB" w:rsidRDefault="007A46FC">
      <w:pPr>
        <w:spacing w:line="240" w:lineRule="auto"/>
        <w:ind w:left="0" w:hanging="2"/>
      </w:pPr>
      <w:r>
        <w:t>_____Cereal__________________________________________</w:t>
      </w:r>
      <w:r>
        <w:tab/>
      </w:r>
      <w:r>
        <w:tab/>
      </w:r>
      <w:r>
        <w:tab/>
        <w:t>_____Games___________________</w:t>
      </w:r>
      <w:r>
        <w:t>__________________________</w:t>
      </w:r>
    </w:p>
    <w:p w14:paraId="51DDC221" w14:textId="77777777" w:rsidR="003264AB" w:rsidRDefault="007A46FC">
      <w:pPr>
        <w:spacing w:line="240" w:lineRule="auto"/>
        <w:ind w:left="0" w:hanging="2"/>
      </w:pPr>
      <w:r>
        <w:t>_____Other________________________________________________________________________________________________________________</w:t>
      </w:r>
      <w:r>
        <w:tab/>
      </w:r>
    </w:p>
    <w:sectPr w:rsidR="003264AB">
      <w:pgSz w:w="15840" w:h="12240" w:orient="landscape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yNDYxNDUzNzc3MjVU0lEKTi0uzszPAykwrAUAr3ZqNywAAAA="/>
  </w:docVars>
  <w:rsids>
    <w:rsidRoot w:val="003264AB"/>
    <w:rsid w:val="003264AB"/>
    <w:rsid w:val="007A4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17841"/>
  <w15:docId w15:val="{B5A78014-6282-4B41-8E8E-011AC967C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XYcbLajsFvSnJ+l3pCW2ieza8Hw==">AMUW2mXCW2DMpZHrY4/SgujdlbPqWRuvy2fCHu+4G+njLjE4KVYLddEJlVLecOvcs4zi3FT4REaYTxk04t/kzRqoY9DZ2L2HvjGH1RWo58ur6LFu2Se65SY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86C58D90-C2EB-41A5-A60F-AF64FA976D61}"/>
</file>

<file path=customXml/itemProps3.xml><?xml version="1.0" encoding="utf-8"?>
<ds:datastoreItem xmlns:ds="http://schemas.openxmlformats.org/officeDocument/2006/customXml" ds:itemID="{5A263B6F-A27E-4978-9740-C94C8EE996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592DA6-C031-4AB3-BFBF-90510AC93194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ee Ann Brammer</cp:lastModifiedBy>
  <cp:revision>2</cp:revision>
  <dcterms:created xsi:type="dcterms:W3CDTF">2022-10-03T18:02:00Z</dcterms:created>
  <dcterms:modified xsi:type="dcterms:W3CDTF">2022-10-0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